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1FB4B" w14:textId="303B2892" w:rsidR="00C114E3" w:rsidRPr="007644A4" w:rsidRDefault="007644A4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jpa-vs-hibernate-vs-spring-data-jpa"/>
      <w:r w:rsidRPr="007644A4">
        <w:rPr>
          <w:rFonts w:ascii="Times New Roman" w:hAnsi="Times New Roman" w:cs="Times New Roman"/>
          <w:b/>
          <w:bCs/>
          <w:color w:val="auto"/>
          <w:sz w:val="36"/>
          <w:szCs w:val="36"/>
        </w:rPr>
        <w:t>J</w:t>
      </w:r>
      <w:r w:rsidRPr="007644A4">
        <w:rPr>
          <w:rFonts w:ascii="Times New Roman" w:hAnsi="Times New Roman" w:cs="Times New Roman"/>
          <w:b/>
          <w:bCs/>
          <w:color w:val="auto"/>
          <w:sz w:val="36"/>
          <w:szCs w:val="36"/>
        </w:rPr>
        <w:t>PA vs Hibernate vs Spring Data JPA</w:t>
      </w:r>
    </w:p>
    <w:p w14:paraId="14823528" w14:textId="45571548" w:rsidR="00C114E3" w:rsidRPr="007644A4" w:rsidRDefault="00C114E3">
      <w:pPr>
        <w:rPr>
          <w:rFonts w:ascii="Times New Roman" w:hAnsi="Times New Roman" w:cs="Times New Roman"/>
          <w:sz w:val="32"/>
          <w:szCs w:val="32"/>
        </w:rPr>
      </w:pPr>
    </w:p>
    <w:p w14:paraId="623DE8E4" w14:textId="5B602D55" w:rsidR="00C114E3" w:rsidRPr="007644A4" w:rsidRDefault="007644A4">
      <w:pPr>
        <w:pStyle w:val="Heading2"/>
        <w:rPr>
          <w:rFonts w:ascii="Times New Roman" w:hAnsi="Times New Roman" w:cs="Times New Roman"/>
          <w:color w:val="auto"/>
        </w:rPr>
      </w:pPr>
      <w:bookmarkStart w:id="1" w:name="what-is-jpa-java-persistence-api"/>
      <w:r w:rsidRPr="007644A4">
        <w:rPr>
          <w:rFonts w:ascii="Times New Roman" w:hAnsi="Times New Roman" w:cs="Times New Roman"/>
          <w:color w:val="auto"/>
        </w:rPr>
        <w:t>What is JPA (Java Persistence API)?</w:t>
      </w:r>
    </w:p>
    <w:p w14:paraId="7C1C56DB" w14:textId="77777777" w:rsidR="00C114E3" w:rsidRPr="007644A4" w:rsidRDefault="007644A4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JPA</w:t>
      </w:r>
      <w:r w:rsidRPr="007644A4">
        <w:rPr>
          <w:rFonts w:ascii="Times New Roman" w:hAnsi="Times New Roman" w:cs="Times New Roman"/>
          <w:sz w:val="32"/>
          <w:szCs w:val="32"/>
        </w:rPr>
        <w:t xml:space="preserve"> is a </w:t>
      </w:r>
      <w:r w:rsidRPr="007644A4">
        <w:rPr>
          <w:rFonts w:ascii="Times New Roman" w:hAnsi="Times New Roman" w:cs="Times New Roman"/>
          <w:sz w:val="32"/>
          <w:szCs w:val="32"/>
        </w:rPr>
        <w:t>Java Specification</w:t>
      </w:r>
      <w:r w:rsidRPr="007644A4">
        <w:rPr>
          <w:rFonts w:ascii="Times New Roman" w:hAnsi="Times New Roman" w:cs="Times New Roman"/>
          <w:sz w:val="32"/>
          <w:szCs w:val="32"/>
        </w:rPr>
        <w:t xml:space="preserve"> (JSR 338).</w:t>
      </w:r>
    </w:p>
    <w:p w14:paraId="663CFC34" w14:textId="77777777" w:rsidR="00C114E3" w:rsidRPr="007644A4" w:rsidRDefault="007644A4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It defines </w:t>
      </w:r>
      <w:r w:rsidRPr="007644A4">
        <w:rPr>
          <w:rFonts w:ascii="Times New Roman" w:hAnsi="Times New Roman" w:cs="Times New Roman"/>
          <w:sz w:val="32"/>
          <w:szCs w:val="32"/>
        </w:rPr>
        <w:t>standard annotations</w:t>
      </w:r>
      <w:r w:rsidRPr="007644A4">
        <w:rPr>
          <w:rFonts w:ascii="Times New Roman" w:hAnsi="Times New Roman" w:cs="Times New Roman"/>
          <w:sz w:val="32"/>
          <w:szCs w:val="32"/>
        </w:rPr>
        <w:t xml:space="preserve"> (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@Entity</w:t>
      </w:r>
      <w:r w:rsidRPr="007644A4">
        <w:rPr>
          <w:rFonts w:ascii="Times New Roman" w:hAnsi="Times New Roman" w:cs="Times New Roman"/>
          <w:sz w:val="32"/>
          <w:szCs w:val="32"/>
        </w:rPr>
        <w:t xml:space="preserve">,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@Id</w:t>
      </w:r>
      <w:r w:rsidRPr="007644A4">
        <w:rPr>
          <w:rFonts w:ascii="Times New Roman" w:hAnsi="Times New Roman" w:cs="Times New Roman"/>
          <w:sz w:val="32"/>
          <w:szCs w:val="32"/>
        </w:rPr>
        <w:t xml:space="preserve">,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@Table</w:t>
      </w:r>
      <w:r w:rsidRPr="007644A4">
        <w:rPr>
          <w:rFonts w:ascii="Times New Roman" w:hAnsi="Times New Roman" w:cs="Times New Roman"/>
          <w:sz w:val="32"/>
          <w:szCs w:val="32"/>
        </w:rPr>
        <w:t xml:space="preserve">) and </w:t>
      </w:r>
      <w:r w:rsidRPr="007644A4">
        <w:rPr>
          <w:rFonts w:ascii="Times New Roman" w:hAnsi="Times New Roman" w:cs="Times New Roman"/>
          <w:sz w:val="32"/>
          <w:szCs w:val="32"/>
        </w:rPr>
        <w:t>APIs</w:t>
      </w:r>
      <w:r w:rsidRPr="007644A4">
        <w:rPr>
          <w:rFonts w:ascii="Times New Roman" w:hAnsi="Times New Roman" w:cs="Times New Roman"/>
          <w:sz w:val="32"/>
          <w:szCs w:val="32"/>
        </w:rPr>
        <w:t xml:space="preserve"> (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EntityManager</w:t>
      </w:r>
      <w:r w:rsidRPr="007644A4">
        <w:rPr>
          <w:rFonts w:ascii="Times New Roman" w:hAnsi="Times New Roman" w:cs="Times New Roman"/>
          <w:sz w:val="32"/>
          <w:szCs w:val="32"/>
        </w:rPr>
        <w:t xml:space="preserve">) for </w:t>
      </w:r>
      <w:r w:rsidRPr="007644A4">
        <w:rPr>
          <w:rFonts w:ascii="Times New Roman" w:hAnsi="Times New Roman" w:cs="Times New Roman"/>
          <w:sz w:val="32"/>
          <w:szCs w:val="32"/>
        </w:rPr>
        <w:t>Object Relational Mapping (ORM)</w:t>
      </w:r>
      <w:r w:rsidRPr="007644A4">
        <w:rPr>
          <w:rFonts w:ascii="Times New Roman" w:hAnsi="Times New Roman" w:cs="Times New Roman"/>
          <w:sz w:val="32"/>
          <w:szCs w:val="32"/>
        </w:rPr>
        <w:t>.</w:t>
      </w:r>
    </w:p>
    <w:p w14:paraId="4CA43F6A" w14:textId="77777777" w:rsidR="00C114E3" w:rsidRPr="007644A4" w:rsidRDefault="007644A4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JPA itself has </w:t>
      </w:r>
      <w:r w:rsidRPr="007644A4">
        <w:rPr>
          <w:rFonts w:ascii="Times New Roman" w:hAnsi="Times New Roman" w:cs="Times New Roman"/>
          <w:sz w:val="32"/>
          <w:szCs w:val="32"/>
        </w:rPr>
        <w:t>no implementation</w:t>
      </w:r>
      <w:r w:rsidRPr="007644A4">
        <w:rPr>
          <w:rFonts w:ascii="Times New Roman" w:hAnsi="Times New Roman" w:cs="Times New Roman"/>
          <w:sz w:val="32"/>
          <w:szCs w:val="32"/>
        </w:rPr>
        <w:t xml:space="preserve"> — it is just an interface and rules.</w:t>
      </w:r>
    </w:p>
    <w:p w14:paraId="5421AE42" w14:textId="77777777" w:rsidR="00C114E3" w:rsidRPr="007644A4" w:rsidRDefault="007644A4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You need a </w:t>
      </w:r>
      <w:r w:rsidRPr="007644A4">
        <w:rPr>
          <w:rFonts w:ascii="Times New Roman" w:hAnsi="Times New Roman" w:cs="Times New Roman"/>
          <w:sz w:val="32"/>
          <w:szCs w:val="32"/>
        </w:rPr>
        <w:t>provider</w:t>
      </w:r>
      <w:r w:rsidRPr="007644A4">
        <w:rPr>
          <w:rFonts w:ascii="Times New Roman" w:hAnsi="Times New Roman" w:cs="Times New Roman"/>
          <w:sz w:val="32"/>
          <w:szCs w:val="32"/>
        </w:rPr>
        <w:t xml:space="preserve"> (like Hibernate) to make JPA work at runtime.</w:t>
      </w:r>
    </w:p>
    <w:p w14:paraId="2B26F145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Example:</w:t>
      </w:r>
    </w:p>
    <w:p w14:paraId="1002AEFF" w14:textId="77777777" w:rsidR="00C114E3" w:rsidRPr="007644A4" w:rsidRDefault="007644A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7644A4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Entity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r w:rsidRPr="007644A4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</w:t>
      </w:r>
      <w:proofErr w:type="gramStart"/>
      <w:r w:rsidRPr="007644A4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Table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name 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UDENT"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Student 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7644A4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Id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i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>d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name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520038B0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This uses </w:t>
      </w:r>
      <w:r w:rsidRPr="007644A4">
        <w:rPr>
          <w:rFonts w:ascii="Times New Roman" w:hAnsi="Times New Roman" w:cs="Times New Roman"/>
          <w:sz w:val="32"/>
          <w:szCs w:val="32"/>
        </w:rPr>
        <w:t>JPA annotations</w:t>
      </w:r>
      <w:r w:rsidRPr="007644A4">
        <w:rPr>
          <w:rFonts w:ascii="Times New Roman" w:hAnsi="Times New Roman" w:cs="Times New Roman"/>
          <w:sz w:val="32"/>
          <w:szCs w:val="32"/>
        </w:rPr>
        <w:t xml:space="preserve"> — but alone does not run.</w:t>
      </w:r>
    </w:p>
    <w:p w14:paraId="6D8B9FC9" w14:textId="14BE9D23" w:rsidR="00C114E3" w:rsidRPr="007644A4" w:rsidRDefault="00C114E3">
      <w:pPr>
        <w:pStyle w:val="BodyText"/>
        <w:rPr>
          <w:rFonts w:ascii="Times New Roman" w:hAnsi="Times New Roman" w:cs="Times New Roman"/>
          <w:sz w:val="32"/>
          <w:szCs w:val="32"/>
        </w:rPr>
      </w:pPr>
    </w:p>
    <w:p w14:paraId="207DD8C8" w14:textId="13B7FF02" w:rsidR="00C114E3" w:rsidRPr="007644A4" w:rsidRDefault="00C114E3">
      <w:pPr>
        <w:rPr>
          <w:rFonts w:ascii="Times New Roman" w:hAnsi="Times New Roman" w:cs="Times New Roman"/>
          <w:sz w:val="32"/>
          <w:szCs w:val="32"/>
        </w:rPr>
      </w:pPr>
    </w:p>
    <w:p w14:paraId="16F246C0" w14:textId="4184938F" w:rsidR="00C114E3" w:rsidRPr="007644A4" w:rsidRDefault="007644A4">
      <w:pPr>
        <w:pStyle w:val="Heading2"/>
        <w:rPr>
          <w:rFonts w:ascii="Times New Roman" w:hAnsi="Times New Roman" w:cs="Times New Roman"/>
          <w:color w:val="auto"/>
        </w:rPr>
      </w:pPr>
      <w:bookmarkStart w:id="2" w:name="what-is-hibernate"/>
      <w:bookmarkEnd w:id="1"/>
      <w:r w:rsidRPr="007644A4">
        <w:rPr>
          <w:rFonts w:ascii="Times New Roman" w:hAnsi="Times New Roman" w:cs="Times New Roman"/>
          <w:color w:val="auto"/>
        </w:rPr>
        <w:t>What is Hibernate?</w:t>
      </w:r>
    </w:p>
    <w:p w14:paraId="67910246" w14:textId="77777777" w:rsidR="00C114E3" w:rsidRPr="007644A4" w:rsidRDefault="007644A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Hibernate</w:t>
      </w:r>
      <w:r w:rsidRPr="007644A4">
        <w:rPr>
          <w:rFonts w:ascii="Times New Roman" w:hAnsi="Times New Roman" w:cs="Times New Roman"/>
          <w:sz w:val="32"/>
          <w:szCs w:val="32"/>
        </w:rPr>
        <w:t xml:space="preserve"> is a </w:t>
      </w:r>
      <w:r w:rsidRPr="007644A4">
        <w:rPr>
          <w:rFonts w:ascii="Times New Roman" w:hAnsi="Times New Roman" w:cs="Times New Roman"/>
          <w:sz w:val="32"/>
          <w:szCs w:val="32"/>
        </w:rPr>
        <w:t>popular ORM framework</w:t>
      </w:r>
      <w:r w:rsidRPr="007644A4">
        <w:rPr>
          <w:rFonts w:ascii="Times New Roman" w:hAnsi="Times New Roman" w:cs="Times New Roman"/>
          <w:sz w:val="32"/>
          <w:szCs w:val="32"/>
        </w:rPr>
        <w:t xml:space="preserve"> for Java.</w:t>
      </w:r>
    </w:p>
    <w:p w14:paraId="41111F0E" w14:textId="77777777" w:rsidR="00C114E3" w:rsidRPr="007644A4" w:rsidRDefault="007644A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It existed </w:t>
      </w:r>
      <w:r w:rsidRPr="007644A4">
        <w:rPr>
          <w:rFonts w:ascii="Times New Roman" w:hAnsi="Times New Roman" w:cs="Times New Roman"/>
          <w:sz w:val="32"/>
          <w:szCs w:val="32"/>
        </w:rPr>
        <w:t>before JPA</w:t>
      </w:r>
      <w:r w:rsidRPr="007644A4">
        <w:rPr>
          <w:rFonts w:ascii="Times New Roman" w:hAnsi="Times New Roman" w:cs="Times New Roman"/>
          <w:sz w:val="32"/>
          <w:szCs w:val="32"/>
        </w:rPr>
        <w:t xml:space="preserve"> — it inspired the creation of JPA.</w:t>
      </w:r>
    </w:p>
    <w:p w14:paraId="48E13DF1" w14:textId="77777777" w:rsidR="00C114E3" w:rsidRPr="007644A4" w:rsidRDefault="007644A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Hibernate is a </w:t>
      </w:r>
      <w:r w:rsidRPr="007644A4">
        <w:rPr>
          <w:rFonts w:ascii="Times New Roman" w:hAnsi="Times New Roman" w:cs="Times New Roman"/>
          <w:sz w:val="32"/>
          <w:szCs w:val="32"/>
        </w:rPr>
        <w:t>JPA implementation</w:t>
      </w:r>
      <w:r w:rsidRPr="007644A4">
        <w:rPr>
          <w:rFonts w:ascii="Times New Roman" w:hAnsi="Times New Roman" w:cs="Times New Roman"/>
          <w:sz w:val="32"/>
          <w:szCs w:val="32"/>
        </w:rPr>
        <w:t xml:space="preserve"> — it provides the actual code that maps Java classes to database tables.</w:t>
      </w:r>
    </w:p>
    <w:p w14:paraId="041228F0" w14:textId="77777777" w:rsidR="00C114E3" w:rsidRPr="007644A4" w:rsidRDefault="007644A4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Hibernate also adds </w:t>
      </w:r>
      <w:r w:rsidRPr="007644A4">
        <w:rPr>
          <w:rFonts w:ascii="Times New Roman" w:hAnsi="Times New Roman" w:cs="Times New Roman"/>
          <w:sz w:val="32"/>
          <w:szCs w:val="32"/>
        </w:rPr>
        <w:t xml:space="preserve">extra </w:t>
      </w:r>
      <w:r w:rsidRPr="007644A4">
        <w:rPr>
          <w:rFonts w:ascii="Times New Roman" w:hAnsi="Times New Roman" w:cs="Times New Roman"/>
          <w:sz w:val="32"/>
          <w:szCs w:val="32"/>
        </w:rPr>
        <w:t>features</w:t>
      </w:r>
      <w:r w:rsidRPr="007644A4">
        <w:rPr>
          <w:rFonts w:ascii="Times New Roman" w:hAnsi="Times New Roman" w:cs="Times New Roman"/>
          <w:sz w:val="32"/>
          <w:szCs w:val="32"/>
        </w:rPr>
        <w:t xml:space="preserve"> not covered by JPA: caching, custom queries (HQL), batch processing, etc.</w:t>
      </w:r>
    </w:p>
    <w:p w14:paraId="47B91F42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lastRenderedPageBreak/>
        <w:t>Example:</w:t>
      </w:r>
    </w:p>
    <w:p w14:paraId="23F0F6ED" w14:textId="77777777" w:rsidR="00C114E3" w:rsidRPr="007644A4" w:rsidRDefault="007644A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7644A4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Configuration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cfg 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Configuration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proofErr w:type="gramStart"/>
      <w:r w:rsidRPr="007644A4">
        <w:rPr>
          <w:rStyle w:val="NormalTok"/>
          <w:rFonts w:ascii="Times New Roman" w:hAnsi="Times New Roman" w:cs="Times New Roman"/>
          <w:sz w:val="32"/>
          <w:szCs w:val="32"/>
        </w:rPr>
        <w:t>cfg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7644A4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onfigure</w:t>
      </w:r>
      <w:proofErr w:type="gramEnd"/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7644A4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ibernate.cfg.xml"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7644A4">
        <w:rPr>
          <w:rFonts w:ascii="Times New Roman" w:hAnsi="Times New Roman" w:cs="Times New Roman"/>
          <w:sz w:val="32"/>
          <w:szCs w:val="32"/>
        </w:rPr>
        <w:br/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SessionFactory factory 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cfg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7644A4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uildSessionFactory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</w:p>
    <w:p w14:paraId="6E3DB4AB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Hibernate handles the </w:t>
      </w:r>
      <w:r w:rsidRPr="007644A4">
        <w:rPr>
          <w:rFonts w:ascii="Times New Roman" w:hAnsi="Times New Roman" w:cs="Times New Roman"/>
          <w:sz w:val="32"/>
          <w:szCs w:val="32"/>
        </w:rPr>
        <w:t>SessionFactor</w:t>
      </w:r>
      <w:r w:rsidRPr="007644A4">
        <w:rPr>
          <w:rFonts w:ascii="Times New Roman" w:hAnsi="Times New Roman" w:cs="Times New Roman"/>
          <w:sz w:val="32"/>
          <w:szCs w:val="32"/>
        </w:rPr>
        <w:t>y</w:t>
      </w:r>
      <w:r w:rsidRPr="007644A4">
        <w:rPr>
          <w:rFonts w:ascii="Times New Roman" w:hAnsi="Times New Roman" w:cs="Times New Roman"/>
          <w:sz w:val="32"/>
          <w:szCs w:val="32"/>
        </w:rPr>
        <w:t xml:space="preserve">, </w:t>
      </w:r>
      <w:r w:rsidRPr="007644A4">
        <w:rPr>
          <w:rFonts w:ascii="Times New Roman" w:hAnsi="Times New Roman" w:cs="Times New Roman"/>
          <w:sz w:val="32"/>
          <w:szCs w:val="32"/>
        </w:rPr>
        <w:t>Session</w:t>
      </w:r>
      <w:r w:rsidRPr="007644A4">
        <w:rPr>
          <w:rFonts w:ascii="Times New Roman" w:hAnsi="Times New Roman" w:cs="Times New Roman"/>
          <w:sz w:val="32"/>
          <w:szCs w:val="32"/>
        </w:rPr>
        <w:t xml:space="preserve">, and </w:t>
      </w:r>
      <w:r w:rsidRPr="007644A4">
        <w:rPr>
          <w:rFonts w:ascii="Times New Roman" w:hAnsi="Times New Roman" w:cs="Times New Roman"/>
          <w:sz w:val="32"/>
          <w:szCs w:val="32"/>
        </w:rPr>
        <w:t>transactions</w:t>
      </w:r>
      <w:r w:rsidRPr="007644A4">
        <w:rPr>
          <w:rFonts w:ascii="Times New Roman" w:hAnsi="Times New Roman" w:cs="Times New Roman"/>
          <w:sz w:val="32"/>
          <w:szCs w:val="32"/>
        </w:rPr>
        <w:t>.</w:t>
      </w:r>
    </w:p>
    <w:p w14:paraId="5048E467" w14:textId="161DAB32" w:rsidR="00C114E3" w:rsidRPr="007644A4" w:rsidRDefault="00C114E3">
      <w:pPr>
        <w:rPr>
          <w:rFonts w:ascii="Times New Roman" w:hAnsi="Times New Roman" w:cs="Times New Roman"/>
          <w:sz w:val="32"/>
          <w:szCs w:val="32"/>
        </w:rPr>
      </w:pPr>
    </w:p>
    <w:p w14:paraId="176F2CFF" w14:textId="4AB010B9" w:rsidR="00C114E3" w:rsidRPr="007644A4" w:rsidRDefault="007644A4">
      <w:pPr>
        <w:pStyle w:val="Heading2"/>
        <w:rPr>
          <w:rFonts w:ascii="Times New Roman" w:hAnsi="Times New Roman" w:cs="Times New Roman"/>
          <w:color w:val="auto"/>
        </w:rPr>
      </w:pPr>
      <w:bookmarkStart w:id="3" w:name="what-is-spring-data-jpa"/>
      <w:bookmarkEnd w:id="2"/>
      <w:r w:rsidRPr="007644A4">
        <w:rPr>
          <w:rFonts w:ascii="Times New Roman" w:hAnsi="Times New Roman" w:cs="Times New Roman"/>
          <w:color w:val="auto"/>
        </w:rPr>
        <w:t>What is Spring Data JPA?</w:t>
      </w:r>
    </w:p>
    <w:p w14:paraId="1F1DE37E" w14:textId="77777777" w:rsidR="00C114E3" w:rsidRPr="007644A4" w:rsidRDefault="007644A4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Spring Data JPA</w:t>
      </w:r>
      <w:r w:rsidRPr="007644A4">
        <w:rPr>
          <w:rFonts w:ascii="Times New Roman" w:hAnsi="Times New Roman" w:cs="Times New Roman"/>
          <w:sz w:val="32"/>
          <w:szCs w:val="32"/>
        </w:rPr>
        <w:t xml:space="preserve"> is a </w:t>
      </w:r>
      <w:r w:rsidRPr="007644A4">
        <w:rPr>
          <w:rFonts w:ascii="Times New Roman" w:hAnsi="Times New Roman" w:cs="Times New Roman"/>
          <w:sz w:val="32"/>
          <w:szCs w:val="32"/>
        </w:rPr>
        <w:t>Spring framework module</w:t>
      </w:r>
      <w:r w:rsidRPr="007644A4">
        <w:rPr>
          <w:rFonts w:ascii="Times New Roman" w:hAnsi="Times New Roman" w:cs="Times New Roman"/>
          <w:sz w:val="32"/>
          <w:szCs w:val="32"/>
        </w:rPr>
        <w:t>.</w:t>
      </w:r>
    </w:p>
    <w:p w14:paraId="58AD1CBB" w14:textId="77777777" w:rsidR="00C114E3" w:rsidRPr="007644A4" w:rsidRDefault="007644A4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It is an </w:t>
      </w:r>
      <w:r w:rsidRPr="007644A4">
        <w:rPr>
          <w:rFonts w:ascii="Times New Roman" w:hAnsi="Times New Roman" w:cs="Times New Roman"/>
          <w:sz w:val="32"/>
          <w:szCs w:val="32"/>
        </w:rPr>
        <w:t>abstraction layer</w:t>
      </w:r>
      <w:r w:rsidRPr="007644A4">
        <w:rPr>
          <w:rFonts w:ascii="Times New Roman" w:hAnsi="Times New Roman" w:cs="Times New Roman"/>
          <w:sz w:val="32"/>
          <w:szCs w:val="32"/>
        </w:rPr>
        <w:t xml:space="preserve"> over JPA (and </w:t>
      </w:r>
      <w:proofErr w:type="gramStart"/>
      <w:r w:rsidRPr="007644A4">
        <w:rPr>
          <w:rFonts w:ascii="Times New Roman" w:hAnsi="Times New Roman" w:cs="Times New Roman"/>
          <w:sz w:val="32"/>
          <w:szCs w:val="32"/>
        </w:rPr>
        <w:t>Hibernate</w:t>
      </w:r>
      <w:proofErr w:type="gramEnd"/>
      <w:r w:rsidRPr="007644A4">
        <w:rPr>
          <w:rFonts w:ascii="Times New Roman" w:hAnsi="Times New Roman" w:cs="Times New Roman"/>
          <w:sz w:val="32"/>
          <w:szCs w:val="32"/>
        </w:rPr>
        <w:t xml:space="preserve"> or any JPA provider).</w:t>
      </w:r>
    </w:p>
    <w:p w14:paraId="04342879" w14:textId="77777777" w:rsidR="00C114E3" w:rsidRPr="007644A4" w:rsidRDefault="007644A4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It removes </w:t>
      </w:r>
      <w:r w:rsidRPr="007644A4">
        <w:rPr>
          <w:rFonts w:ascii="Times New Roman" w:hAnsi="Times New Roman" w:cs="Times New Roman"/>
          <w:sz w:val="32"/>
          <w:szCs w:val="32"/>
        </w:rPr>
        <w:t>boilerplate code</w:t>
      </w:r>
      <w:r w:rsidRPr="007644A4">
        <w:rPr>
          <w:rFonts w:ascii="Times New Roman" w:hAnsi="Times New Roman" w:cs="Times New Roman"/>
          <w:sz w:val="32"/>
          <w:szCs w:val="32"/>
        </w:rPr>
        <w:t xml:space="preserve"> for data access.</w:t>
      </w:r>
    </w:p>
    <w:p w14:paraId="60016B11" w14:textId="77777777" w:rsidR="00C114E3" w:rsidRPr="007644A4" w:rsidRDefault="007644A4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You only define </w:t>
      </w:r>
      <w:r w:rsidRPr="007644A4">
        <w:rPr>
          <w:rFonts w:ascii="Times New Roman" w:hAnsi="Times New Roman" w:cs="Times New Roman"/>
          <w:sz w:val="32"/>
          <w:szCs w:val="32"/>
        </w:rPr>
        <w:t>repository inter</w:t>
      </w:r>
      <w:r w:rsidRPr="007644A4">
        <w:rPr>
          <w:rFonts w:ascii="Times New Roman" w:hAnsi="Times New Roman" w:cs="Times New Roman"/>
          <w:sz w:val="32"/>
          <w:szCs w:val="32"/>
        </w:rPr>
        <w:t>faces</w:t>
      </w:r>
      <w:r w:rsidRPr="007644A4">
        <w:rPr>
          <w:rFonts w:ascii="Times New Roman" w:hAnsi="Times New Roman" w:cs="Times New Roman"/>
          <w:sz w:val="32"/>
          <w:szCs w:val="32"/>
        </w:rPr>
        <w:t>, and Spring auto-generates the implementation.</w:t>
      </w:r>
    </w:p>
    <w:p w14:paraId="31756576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Example:</w:t>
      </w:r>
    </w:p>
    <w:p w14:paraId="7FC22420" w14:textId="77777777" w:rsidR="00C114E3" w:rsidRPr="007644A4" w:rsidRDefault="007644A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nterface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StudentRepository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extends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JpaRepository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>Student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7644A4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proofErr w:type="gramEnd"/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}</w:t>
      </w:r>
    </w:p>
    <w:p w14:paraId="55F0CBAC" w14:textId="0FFAE5E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No need to write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EntityManager</w:t>
      </w:r>
      <w:r w:rsidRPr="007644A4">
        <w:rPr>
          <w:rFonts w:ascii="Times New Roman" w:hAnsi="Times New Roman" w:cs="Times New Roman"/>
          <w:sz w:val="32"/>
          <w:szCs w:val="32"/>
        </w:rPr>
        <w:t xml:space="preserve"> code manually.</w:t>
      </w:r>
    </w:p>
    <w:p w14:paraId="6868497A" w14:textId="27529281" w:rsidR="00C114E3" w:rsidRPr="007644A4" w:rsidRDefault="00C114E3">
      <w:pPr>
        <w:rPr>
          <w:rFonts w:ascii="Times New Roman" w:hAnsi="Times New Roman" w:cs="Times New Roman"/>
          <w:sz w:val="32"/>
          <w:szCs w:val="32"/>
        </w:rPr>
      </w:pPr>
    </w:p>
    <w:p w14:paraId="03D7C7FB" w14:textId="25CB328F" w:rsidR="00C114E3" w:rsidRPr="007644A4" w:rsidRDefault="007644A4">
      <w:pPr>
        <w:pStyle w:val="Heading2"/>
        <w:rPr>
          <w:rFonts w:ascii="Times New Roman" w:hAnsi="Times New Roman" w:cs="Times New Roman"/>
          <w:color w:val="auto"/>
        </w:rPr>
      </w:pPr>
      <w:bookmarkStart w:id="4" w:name="how-they-connect"/>
      <w:bookmarkEnd w:id="3"/>
      <w:r w:rsidRPr="007644A4">
        <w:rPr>
          <w:rFonts w:ascii="Times New Roman" w:hAnsi="Times New Roman" w:cs="Times New Roman"/>
          <w:color w:val="auto"/>
        </w:rPr>
        <w:t xml:space="preserve"> </w:t>
      </w:r>
      <w:r w:rsidRPr="007644A4">
        <w:rPr>
          <w:rFonts w:ascii="Times New Roman" w:hAnsi="Times New Roman" w:cs="Times New Roman"/>
          <w:color w:val="auto"/>
        </w:rPr>
        <w:t>How they connec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73"/>
        <w:gridCol w:w="2567"/>
        <w:gridCol w:w="2073"/>
        <w:gridCol w:w="2863"/>
      </w:tblGrid>
      <w:tr w:rsidR="007644A4" w:rsidRPr="007644A4" w14:paraId="30984AFC" w14:textId="77777777" w:rsidTr="00C114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14" w:type="dxa"/>
          </w:tcPr>
          <w:p w14:paraId="081FA8ED" w14:textId="77777777" w:rsidR="00C114E3" w:rsidRPr="007644A4" w:rsidRDefault="00C114E3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2122" w:type="dxa"/>
          </w:tcPr>
          <w:p w14:paraId="41A03D2D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JPA</w:t>
            </w:r>
          </w:p>
        </w:tc>
        <w:tc>
          <w:tcPr>
            <w:tcW w:w="1714" w:type="dxa"/>
          </w:tcPr>
          <w:p w14:paraId="3B57C037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Hibernate</w:t>
            </w:r>
          </w:p>
        </w:tc>
        <w:tc>
          <w:tcPr>
            <w:tcW w:w="2367" w:type="dxa"/>
          </w:tcPr>
          <w:p w14:paraId="3075C1CB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Spring Data JPA</w:t>
            </w:r>
          </w:p>
        </w:tc>
      </w:tr>
      <w:tr w:rsidR="007644A4" w:rsidRPr="007644A4" w14:paraId="44F50E58" w14:textId="77777777">
        <w:tc>
          <w:tcPr>
            <w:tcW w:w="1714" w:type="dxa"/>
          </w:tcPr>
          <w:p w14:paraId="5D816EE6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Type</w:t>
            </w:r>
          </w:p>
        </w:tc>
        <w:tc>
          <w:tcPr>
            <w:tcW w:w="2122" w:type="dxa"/>
          </w:tcPr>
          <w:p w14:paraId="49886717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Specification only</w:t>
            </w:r>
          </w:p>
        </w:tc>
        <w:tc>
          <w:tcPr>
            <w:tcW w:w="1714" w:type="dxa"/>
          </w:tcPr>
          <w:p w14:paraId="10E7A8A9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Implementation of JPA</w:t>
            </w:r>
          </w:p>
        </w:tc>
        <w:tc>
          <w:tcPr>
            <w:tcW w:w="2367" w:type="dxa"/>
          </w:tcPr>
          <w:p w14:paraId="223E23ED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Abstraction above JPA</w:t>
            </w:r>
          </w:p>
        </w:tc>
      </w:tr>
      <w:tr w:rsidR="007644A4" w:rsidRPr="007644A4" w14:paraId="7799976C" w14:textId="77777777">
        <w:tc>
          <w:tcPr>
            <w:tcW w:w="1714" w:type="dxa"/>
          </w:tcPr>
          <w:p w14:paraId="0834183E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Maintai</w:t>
            </w: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ned by</w:t>
            </w:r>
          </w:p>
        </w:tc>
        <w:tc>
          <w:tcPr>
            <w:tcW w:w="2122" w:type="dxa"/>
          </w:tcPr>
          <w:p w14:paraId="5192C6EF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Oracle / JCP</w:t>
            </w:r>
          </w:p>
        </w:tc>
        <w:tc>
          <w:tcPr>
            <w:tcW w:w="1714" w:type="dxa"/>
          </w:tcPr>
          <w:p w14:paraId="06E69273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Hibernate team</w:t>
            </w:r>
          </w:p>
        </w:tc>
        <w:tc>
          <w:tcPr>
            <w:tcW w:w="2367" w:type="dxa"/>
          </w:tcPr>
          <w:p w14:paraId="568CEE2A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Spring team</w:t>
            </w:r>
          </w:p>
        </w:tc>
      </w:tr>
      <w:tr w:rsidR="007644A4" w:rsidRPr="007644A4" w14:paraId="502E68F0" w14:textId="77777777">
        <w:tc>
          <w:tcPr>
            <w:tcW w:w="1714" w:type="dxa"/>
          </w:tcPr>
          <w:p w14:paraId="5A530617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Does real work?</w:t>
            </w:r>
          </w:p>
        </w:tc>
        <w:tc>
          <w:tcPr>
            <w:tcW w:w="2122" w:type="dxa"/>
          </w:tcPr>
          <w:p w14:paraId="3E1D83F0" w14:textId="755C4690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Segoe UI Emoji" w:hAnsi="Segoe UI Emoji" w:cs="Segoe UI Emoji"/>
                <w:sz w:val="32"/>
                <w:szCs w:val="32"/>
              </w:rPr>
              <w:t>NO</w:t>
            </w:r>
          </w:p>
        </w:tc>
        <w:tc>
          <w:tcPr>
            <w:tcW w:w="1714" w:type="dxa"/>
          </w:tcPr>
          <w:p w14:paraId="0D5B5107" w14:textId="30468780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Segoe UI Emoji" w:hAnsi="Segoe UI Emoji" w:cs="Segoe UI Emoji"/>
                <w:sz w:val="32"/>
                <w:szCs w:val="32"/>
              </w:rPr>
              <w:t>YES</w:t>
            </w:r>
          </w:p>
        </w:tc>
        <w:tc>
          <w:tcPr>
            <w:tcW w:w="2367" w:type="dxa"/>
          </w:tcPr>
          <w:p w14:paraId="03402DEC" w14:textId="2FD02F4C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proofErr w:type="gramStart"/>
            <w:r>
              <w:rPr>
                <w:rFonts w:ascii="Segoe UI Emoji" w:hAnsi="Segoe UI Emoji" w:cs="Segoe UI Emoji"/>
                <w:sz w:val="32"/>
                <w:szCs w:val="32"/>
              </w:rPr>
              <w:t>YES</w:t>
            </w: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(</w:t>
            </w:r>
            <w:proofErr w:type="gramEnd"/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delegates to JPA provider)</w:t>
            </w:r>
          </w:p>
        </w:tc>
      </w:tr>
      <w:tr w:rsidR="007644A4" w:rsidRPr="007644A4" w14:paraId="3AC1ADD6" w14:textId="77777777">
        <w:tc>
          <w:tcPr>
            <w:tcW w:w="1714" w:type="dxa"/>
          </w:tcPr>
          <w:p w14:paraId="1F7C8D7E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Boilerplate code?</w:t>
            </w:r>
          </w:p>
        </w:tc>
        <w:tc>
          <w:tcPr>
            <w:tcW w:w="2122" w:type="dxa"/>
          </w:tcPr>
          <w:p w14:paraId="084CDE23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Needs manual EntityManager</w:t>
            </w:r>
          </w:p>
        </w:tc>
        <w:tc>
          <w:tcPr>
            <w:tcW w:w="1714" w:type="dxa"/>
          </w:tcPr>
          <w:p w14:paraId="07F2A382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Needs SessionFactor</w:t>
            </w:r>
            <w:r w:rsidRPr="007644A4"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y</w:t>
            </w:r>
          </w:p>
        </w:tc>
        <w:tc>
          <w:tcPr>
            <w:tcW w:w="2367" w:type="dxa"/>
          </w:tcPr>
          <w:p w14:paraId="02776DF3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Auto-generates repositories</w:t>
            </w:r>
          </w:p>
        </w:tc>
      </w:tr>
      <w:tr w:rsidR="007644A4" w:rsidRPr="007644A4" w14:paraId="0A10F624" w14:textId="77777777">
        <w:tc>
          <w:tcPr>
            <w:tcW w:w="1714" w:type="dxa"/>
          </w:tcPr>
          <w:p w14:paraId="3336CB2E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Use case</w:t>
            </w:r>
          </w:p>
        </w:tc>
        <w:tc>
          <w:tcPr>
            <w:tcW w:w="2122" w:type="dxa"/>
          </w:tcPr>
          <w:p w14:paraId="581D656C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Standard for all providers</w:t>
            </w:r>
          </w:p>
        </w:tc>
        <w:tc>
          <w:tcPr>
            <w:tcW w:w="1714" w:type="dxa"/>
          </w:tcPr>
          <w:p w14:paraId="7AC8C589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Rich ORM features</w:t>
            </w:r>
          </w:p>
        </w:tc>
        <w:tc>
          <w:tcPr>
            <w:tcW w:w="2367" w:type="dxa"/>
          </w:tcPr>
          <w:p w14:paraId="034F08CB" w14:textId="77777777" w:rsidR="00C114E3" w:rsidRPr="007644A4" w:rsidRDefault="007644A4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7644A4">
              <w:rPr>
                <w:rFonts w:ascii="Times New Roman" w:hAnsi="Times New Roman" w:cs="Times New Roman"/>
                <w:sz w:val="32"/>
                <w:szCs w:val="32"/>
              </w:rPr>
              <w:t>Simpler &amp; faster dev</w:t>
            </w:r>
          </w:p>
        </w:tc>
      </w:tr>
    </w:tbl>
    <w:p w14:paraId="47BF84DE" w14:textId="55709382" w:rsidR="00C114E3" w:rsidRPr="007644A4" w:rsidRDefault="00C114E3">
      <w:pPr>
        <w:rPr>
          <w:rFonts w:ascii="Times New Roman" w:hAnsi="Times New Roman" w:cs="Times New Roman"/>
          <w:sz w:val="32"/>
          <w:szCs w:val="32"/>
        </w:rPr>
      </w:pPr>
    </w:p>
    <w:p w14:paraId="1959158E" w14:textId="60B33120" w:rsidR="00C114E3" w:rsidRPr="007644A4" w:rsidRDefault="007644A4">
      <w:pPr>
        <w:pStyle w:val="Heading2"/>
        <w:rPr>
          <w:rFonts w:ascii="Times New Roman" w:hAnsi="Times New Roman" w:cs="Times New Roman"/>
          <w:color w:val="auto"/>
        </w:rPr>
      </w:pPr>
      <w:bookmarkStart w:id="5" w:name="how-they-work-together"/>
      <w:bookmarkEnd w:id="4"/>
      <w:r w:rsidRPr="007644A4">
        <w:rPr>
          <w:rFonts w:ascii="Times New Roman" w:hAnsi="Times New Roman" w:cs="Times New Roman"/>
          <w:color w:val="auto"/>
        </w:rPr>
        <w:t xml:space="preserve"> </w:t>
      </w:r>
      <w:r w:rsidRPr="007644A4">
        <w:rPr>
          <w:rFonts w:ascii="Times New Roman" w:hAnsi="Times New Roman" w:cs="Times New Roman"/>
          <w:color w:val="auto"/>
        </w:rPr>
        <w:t>How they work together</w:t>
      </w:r>
    </w:p>
    <w:p w14:paraId="099C95C5" w14:textId="77777777" w:rsidR="00C114E3" w:rsidRPr="007644A4" w:rsidRDefault="007644A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JPA</w:t>
      </w:r>
      <w:r w:rsidRPr="007644A4">
        <w:rPr>
          <w:rFonts w:ascii="Times New Roman" w:hAnsi="Times New Roman" w:cs="Times New Roman"/>
          <w:sz w:val="32"/>
          <w:szCs w:val="32"/>
        </w:rPr>
        <w:t xml:space="preserve">: Rules and contracts (e.g.,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@Entity</w:t>
      </w:r>
      <w:r w:rsidRPr="007644A4">
        <w:rPr>
          <w:rFonts w:ascii="Times New Roman" w:hAnsi="Times New Roman" w:cs="Times New Roman"/>
          <w:sz w:val="32"/>
          <w:szCs w:val="32"/>
        </w:rPr>
        <w:t>).</w:t>
      </w:r>
    </w:p>
    <w:p w14:paraId="572A6E59" w14:textId="77777777" w:rsidR="00C114E3" w:rsidRPr="007644A4" w:rsidRDefault="007644A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Hibernate</w:t>
      </w:r>
      <w:r w:rsidRPr="007644A4">
        <w:rPr>
          <w:rFonts w:ascii="Times New Roman" w:hAnsi="Times New Roman" w:cs="Times New Roman"/>
          <w:sz w:val="32"/>
          <w:szCs w:val="32"/>
        </w:rPr>
        <w:t>: Provides the engine that implements JPA.</w:t>
      </w:r>
    </w:p>
    <w:p w14:paraId="11D826A0" w14:textId="77777777" w:rsidR="00C114E3" w:rsidRPr="007644A4" w:rsidRDefault="007644A4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Spring Data JPA</w:t>
      </w:r>
      <w:r w:rsidRPr="007644A4">
        <w:rPr>
          <w:rFonts w:ascii="Times New Roman" w:hAnsi="Times New Roman" w:cs="Times New Roman"/>
          <w:sz w:val="32"/>
          <w:szCs w:val="32"/>
        </w:rPr>
        <w:t>: Auto-creates repository beans that use Hibernate under the hood.</w:t>
      </w:r>
    </w:p>
    <w:p w14:paraId="2C4E76E2" w14:textId="5AD7B7DE" w:rsidR="00C114E3" w:rsidRPr="007644A4" w:rsidRDefault="00C114E3">
      <w:pPr>
        <w:rPr>
          <w:rFonts w:ascii="Times New Roman" w:hAnsi="Times New Roman" w:cs="Times New Roman"/>
          <w:sz w:val="32"/>
          <w:szCs w:val="32"/>
        </w:rPr>
      </w:pPr>
    </w:p>
    <w:p w14:paraId="59337CC3" w14:textId="20B5B118" w:rsidR="00C114E3" w:rsidRPr="007644A4" w:rsidRDefault="007644A4">
      <w:pPr>
        <w:pStyle w:val="Heading2"/>
        <w:rPr>
          <w:rFonts w:ascii="Times New Roman" w:hAnsi="Times New Roman" w:cs="Times New Roman"/>
          <w:color w:val="auto"/>
        </w:rPr>
      </w:pPr>
      <w:bookmarkStart w:id="6" w:name="practical-flow"/>
      <w:bookmarkEnd w:id="5"/>
      <w:r w:rsidRPr="007644A4">
        <w:rPr>
          <w:rFonts w:ascii="Times New Roman" w:hAnsi="Times New Roman" w:cs="Times New Roman"/>
          <w:color w:val="auto"/>
        </w:rPr>
        <w:t xml:space="preserve"> </w:t>
      </w:r>
      <w:r w:rsidRPr="007644A4">
        <w:rPr>
          <w:rFonts w:ascii="Times New Roman" w:hAnsi="Times New Roman" w:cs="Times New Roman"/>
          <w:color w:val="auto"/>
        </w:rPr>
        <w:t>Practical Flow</w:t>
      </w:r>
    </w:p>
    <w:p w14:paraId="27463BAE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Without Spring Data JPA:</w:t>
      </w:r>
    </w:p>
    <w:p w14:paraId="4C6C38D5" w14:textId="77777777" w:rsidR="00C114E3" w:rsidRPr="007644A4" w:rsidRDefault="007644A4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Use Hibernate directly with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SessionFactory</w:t>
      </w:r>
      <w:r w:rsidRPr="007644A4">
        <w:rPr>
          <w:rFonts w:ascii="Times New Roman" w:hAnsi="Times New Roman" w:cs="Times New Roman"/>
          <w:sz w:val="32"/>
          <w:szCs w:val="32"/>
        </w:rPr>
        <w:t xml:space="preserve">,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Session</w:t>
      </w:r>
      <w:r w:rsidRPr="007644A4">
        <w:rPr>
          <w:rFonts w:ascii="Times New Roman" w:hAnsi="Times New Roman" w:cs="Times New Roman"/>
          <w:sz w:val="32"/>
          <w:szCs w:val="32"/>
        </w:rPr>
        <w:t>, manual transactions.</w:t>
      </w:r>
    </w:p>
    <w:p w14:paraId="6ECD2D2D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With Spring Data JPA:</w:t>
      </w:r>
    </w:p>
    <w:p w14:paraId="504B0378" w14:textId="77777777" w:rsidR="00C114E3" w:rsidRPr="007644A4" w:rsidRDefault="007644A4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Use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JpaRepository</w:t>
      </w:r>
      <w:r w:rsidRPr="007644A4">
        <w:rPr>
          <w:rFonts w:ascii="Times New Roman" w:hAnsi="Times New Roman" w:cs="Times New Roman"/>
          <w:sz w:val="32"/>
          <w:szCs w:val="32"/>
        </w:rPr>
        <w:t xml:space="preserve"> interfaces.</w:t>
      </w:r>
    </w:p>
    <w:p w14:paraId="68D0F0A0" w14:textId="77777777" w:rsidR="00C114E3" w:rsidRPr="007644A4" w:rsidRDefault="007644A4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Spring Boot auto-c</w:t>
      </w:r>
      <w:r w:rsidRPr="007644A4">
        <w:rPr>
          <w:rFonts w:ascii="Times New Roman" w:hAnsi="Times New Roman" w:cs="Times New Roman"/>
          <w:sz w:val="32"/>
          <w:szCs w:val="32"/>
        </w:rPr>
        <w:t>onfigures Hibernate as the JPA provider.</w:t>
      </w:r>
    </w:p>
    <w:p w14:paraId="32AC28C1" w14:textId="77777777" w:rsidR="00C114E3" w:rsidRPr="007644A4" w:rsidRDefault="007644A4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Minimal config needed.</w:t>
      </w:r>
    </w:p>
    <w:p w14:paraId="11A44CE8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>Example Spring Boot repository:</w:t>
      </w:r>
    </w:p>
    <w:p w14:paraId="67271D1F" w14:textId="77777777" w:rsidR="00C114E3" w:rsidRPr="007644A4" w:rsidRDefault="007644A4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nterface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</w:t>
      </w:r>
      <w:r w:rsidRPr="007644A4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extends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JpaRepository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lt;</w:t>
      </w:r>
      <w:r w:rsidRPr="007644A4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Book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7644A4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ng</w:t>
      </w:r>
      <w:proofErr w:type="gramEnd"/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&gt;</w:t>
      </w:r>
      <w:r w:rsidRPr="007644A4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7644A4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}</w:t>
      </w:r>
    </w:p>
    <w:p w14:paraId="62951AFB" w14:textId="77777777" w:rsidR="00C114E3" w:rsidRPr="007644A4" w:rsidRDefault="007644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7644A4">
        <w:rPr>
          <w:rFonts w:ascii="Times New Roman" w:hAnsi="Times New Roman" w:cs="Times New Roman"/>
          <w:sz w:val="32"/>
          <w:szCs w:val="32"/>
        </w:rPr>
        <w:t xml:space="preserve">No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SessionFactory</w:t>
      </w:r>
      <w:r w:rsidRPr="007644A4">
        <w:rPr>
          <w:rFonts w:ascii="Times New Roman" w:hAnsi="Times New Roman" w:cs="Times New Roman"/>
          <w:sz w:val="32"/>
          <w:szCs w:val="32"/>
        </w:rPr>
        <w:t xml:space="preserve"> or </w:t>
      </w:r>
      <w:r w:rsidRPr="007644A4">
        <w:rPr>
          <w:rStyle w:val="VerbatimChar"/>
          <w:rFonts w:ascii="Times New Roman" w:hAnsi="Times New Roman" w:cs="Times New Roman"/>
          <w:sz w:val="32"/>
          <w:szCs w:val="32"/>
        </w:rPr>
        <w:t>EntityManager</w:t>
      </w:r>
      <w:r w:rsidRPr="007644A4">
        <w:rPr>
          <w:rFonts w:ascii="Times New Roman" w:hAnsi="Times New Roman" w:cs="Times New Roman"/>
          <w:sz w:val="32"/>
          <w:szCs w:val="32"/>
        </w:rPr>
        <w:t xml:space="preserve"> needed by the developer.</w:t>
      </w:r>
      <w:bookmarkEnd w:id="0"/>
      <w:bookmarkEnd w:id="6"/>
    </w:p>
    <w:sectPr w:rsidR="00C114E3" w:rsidRPr="007644A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86D3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2A36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14E3"/>
    <w:rsid w:val="007644A4"/>
    <w:rsid w:val="00C11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6C37E"/>
  <w15:docId w15:val="{422B352E-B7A6-4F10-A5E9-E5BD9AA1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72</Words>
  <Characters>2122</Characters>
  <Application>Microsoft Office Word</Application>
  <DocSecurity>0</DocSecurity>
  <Lines>17</Lines>
  <Paragraphs>4</Paragraphs>
  <ScaleCrop>false</ScaleCrop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8T04:32:00Z</dcterms:created>
  <dcterms:modified xsi:type="dcterms:W3CDTF">2025-07-08T04:48:00Z</dcterms:modified>
</cp:coreProperties>
</file>